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47EA" w14:textId="77777777" w:rsidR="00D17073" w:rsidRPr="00765802" w:rsidRDefault="008A1395">
      <w:pPr>
        <w:pStyle w:val="Heading1"/>
        <w:rPr>
          <w:rFonts w:cstheme="majorHAnsi"/>
          <w:szCs w:val="28"/>
        </w:rPr>
      </w:pPr>
      <w:bookmarkStart w:id="0" w:name="assignment-24-soluitons"/>
      <w:r w:rsidRPr="00765802">
        <w:rPr>
          <w:rFonts w:cstheme="majorHAnsi"/>
          <w:szCs w:val="28"/>
        </w:rPr>
        <w:t xml:space="preserve">Assignment 24 </w:t>
      </w:r>
    </w:p>
    <w:p w14:paraId="66D0A669" w14:textId="77777777" w:rsidR="00D17073" w:rsidRPr="00765802" w:rsidRDefault="008A1395" w:rsidP="008C2F44">
      <w:pPr>
        <w:pStyle w:val="Heading4"/>
        <w:rPr>
          <w:rFonts w:cstheme="majorHAnsi"/>
          <w:szCs w:val="28"/>
        </w:rPr>
      </w:pPr>
      <w:bookmarkStart w:id="1" w:name="X2db4b8aa29e6ae33476a0165a8685a519fc1252"/>
      <w:bookmarkEnd w:id="0"/>
      <w:r w:rsidRPr="00765802">
        <w:rPr>
          <w:rFonts w:cstheme="majorHAnsi"/>
          <w:szCs w:val="28"/>
        </w:rPr>
        <w:t xml:space="preserve">1. What is the relationship between def statements and lambda </w:t>
      </w:r>
      <w:proofErr w:type="gramStart"/>
      <w:r w:rsidRPr="00765802">
        <w:rPr>
          <w:rFonts w:cstheme="majorHAnsi"/>
          <w:szCs w:val="28"/>
        </w:rPr>
        <w:t>expressions ?</w:t>
      </w:r>
      <w:proofErr w:type="gramEnd"/>
    </w:p>
    <w:p w14:paraId="6D8CF224" w14:textId="77777777" w:rsidR="00765802" w:rsidRPr="00765802" w:rsidRDefault="00765802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765802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533253C6" w14:textId="77777777" w:rsidR="00D17073" w:rsidRPr="00765802" w:rsidRDefault="008A139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 </w:t>
      </w:r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def</w:t>
      </w:r>
      <w:r w:rsidRPr="00765802">
        <w:rPr>
          <w:rFonts w:asciiTheme="majorHAnsi" w:hAnsiTheme="majorHAnsi" w:cstheme="majorHAnsi"/>
          <w:sz w:val="28"/>
          <w:szCs w:val="28"/>
        </w:rPr>
        <w:t xml:space="preserve"> statement is used to create a normal function. 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where as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lamba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expressions are used to create </w:t>
      </w:r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Anonymous functions</w:t>
      </w:r>
      <w:r w:rsidRPr="00765802">
        <w:rPr>
          <w:rFonts w:asciiTheme="majorHAnsi" w:hAnsiTheme="majorHAnsi" w:cstheme="majorHAnsi"/>
          <w:sz w:val="28"/>
          <w:szCs w:val="28"/>
        </w:rPr>
        <w:t>. which can be assigned to a variable and can be called using the variable later in function.</w:t>
      </w:r>
    </w:p>
    <w:p w14:paraId="4CC4C725" w14:textId="77777777" w:rsidR="00D17073" w:rsidRPr="00765802" w:rsidRDefault="008A1395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Lambda's body is a single expression and not a block of statements like def statement. The lambda expression's body is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similar to</w:t>
      </w:r>
      <w:proofErr w:type="gramEnd"/>
      <w:r w:rsidRPr="00765802">
        <w:rPr>
          <w:rFonts w:asciiTheme="majorHAnsi" w:hAnsiTheme="majorHAnsi" w:cstheme="majorHAnsi"/>
          <w:sz w:val="28"/>
          <w:szCs w:val="28"/>
        </w:rPr>
        <w:t xml:space="preserve"> what we'd put in a def body's return statement. We simply type the result as an expression instead of explicitly returning it. Because it is limited to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an expression</w:t>
      </w:r>
      <w:proofErr w:type="gramEnd"/>
      <w:r w:rsidRPr="00765802">
        <w:rPr>
          <w:rFonts w:asciiTheme="majorHAnsi" w:hAnsiTheme="majorHAnsi" w:cstheme="majorHAnsi"/>
          <w:sz w:val="28"/>
          <w:szCs w:val="28"/>
        </w:rPr>
        <w:t>, a lambda is less general than a def statement.</w:t>
      </w:r>
    </w:p>
    <w:p w14:paraId="3418A5B7" w14:textId="77777777" w:rsidR="00D17073" w:rsidRPr="00765802" w:rsidRDefault="008A1395">
      <w:pPr>
        <w:pStyle w:val="Heading4"/>
        <w:rPr>
          <w:rFonts w:cstheme="majorHAnsi"/>
          <w:szCs w:val="28"/>
        </w:rPr>
      </w:pPr>
      <w:bookmarkStart w:id="2" w:name="X479e91098904561dcda5b08f1ca752476f5e264"/>
      <w:bookmarkEnd w:id="1"/>
      <w:r w:rsidRPr="00765802">
        <w:rPr>
          <w:rFonts w:cstheme="majorHAnsi"/>
          <w:szCs w:val="28"/>
        </w:rPr>
        <w:t>2. What is the benefit of lambda?</w:t>
      </w:r>
    </w:p>
    <w:p w14:paraId="309A3E10" w14:textId="77777777" w:rsidR="00765802" w:rsidRPr="00765802" w:rsidRDefault="0076580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="008A1395" w:rsidRPr="00765802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84BCAD3" w14:textId="77777777" w:rsidR="00D17073" w:rsidRPr="00765802" w:rsidRDefault="008A139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>The following are some of the benefits of lambda expressions:</w:t>
      </w:r>
    </w:p>
    <w:p w14:paraId="7EB0C06A" w14:textId="77777777" w:rsidR="00D17073" w:rsidRPr="00765802" w:rsidRDefault="008A1395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>Can be used to create Nameless/Anonymous functions inside some complex functions if we are planning to use it only once.</w:t>
      </w:r>
    </w:p>
    <w:p w14:paraId="5DD29273" w14:textId="77777777" w:rsidR="00D17073" w:rsidRPr="00765802" w:rsidRDefault="008A1395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Moderate to small functions can be created in a single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line</w:t>
      </w:r>
      <w:proofErr w:type="gramEnd"/>
    </w:p>
    <w:p w14:paraId="72492E00" w14:textId="77777777" w:rsidR="00D17073" w:rsidRPr="00765802" w:rsidRDefault="008A1395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proofErr w:type="spellStart"/>
      <w:r w:rsidRPr="00765802">
        <w:rPr>
          <w:rFonts w:asciiTheme="majorHAnsi" w:hAnsiTheme="majorHAnsi" w:cstheme="majorHAnsi"/>
          <w:sz w:val="28"/>
          <w:szCs w:val="28"/>
        </w:rPr>
        <w:t>Fuctions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created using lambda expressions can be assigned to a variable and can be used by simply calling the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variable</w:t>
      </w:r>
      <w:proofErr w:type="gramEnd"/>
    </w:p>
    <w:p w14:paraId="7C76A93D" w14:textId="77777777" w:rsidR="00D17073" w:rsidRPr="00765802" w:rsidRDefault="008A1395">
      <w:pPr>
        <w:pStyle w:val="Heading4"/>
        <w:rPr>
          <w:rFonts w:cstheme="majorHAnsi"/>
          <w:szCs w:val="28"/>
        </w:rPr>
      </w:pPr>
      <w:bookmarkStart w:id="3" w:name="X20ef66ceeefeeaebd769154d668f7e00ae3eb35"/>
      <w:bookmarkEnd w:id="2"/>
      <w:r w:rsidRPr="00765802">
        <w:rPr>
          <w:rFonts w:cstheme="majorHAnsi"/>
          <w:szCs w:val="28"/>
        </w:rPr>
        <w:t>3. Compare and contrast map, filter, and reduce.</w:t>
      </w:r>
    </w:p>
    <w:p w14:paraId="6F477115" w14:textId="77777777" w:rsidR="00765802" w:rsidRPr="00765802" w:rsidRDefault="0076580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="008A1395" w:rsidRPr="00765802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2CA3070" w14:textId="77777777" w:rsidR="00D17073" w:rsidRPr="00765802" w:rsidRDefault="008A139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>The differences between map, filter and reduce are:</w:t>
      </w:r>
    </w:p>
    <w:p w14:paraId="41B0EB44" w14:textId="77777777" w:rsidR="00D17073" w:rsidRPr="00765802" w:rsidRDefault="008A1395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proofErr w:type="gram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map(</w:t>
      </w:r>
      <w:proofErr w:type="gram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765802">
        <w:rPr>
          <w:rFonts w:asciiTheme="majorHAnsi" w:hAnsiTheme="majorHAnsi" w:cstheme="majorHAnsi"/>
          <w:sz w:val="28"/>
          <w:szCs w:val="28"/>
        </w:rPr>
        <w:t xml:space="preserve">: The map() function is a type of higher-order. This function takes another function as a parameter along with a sequence of 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iterables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and returns an output after applying the function to each 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iterable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present in the sequence.</w:t>
      </w:r>
    </w:p>
    <w:p w14:paraId="3B3E5A7B" w14:textId="77777777" w:rsidR="00D17073" w:rsidRPr="00765802" w:rsidRDefault="008A1395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proofErr w:type="gram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filter(</w:t>
      </w:r>
      <w:proofErr w:type="gram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765802">
        <w:rPr>
          <w:rFonts w:asciiTheme="majorHAnsi" w:hAnsiTheme="majorHAnsi" w:cstheme="majorHAnsi"/>
          <w:sz w:val="28"/>
          <w:szCs w:val="28"/>
        </w:rPr>
        <w:t>: The filter() function is used to create an output list consisting of values for which the function returns true.</w:t>
      </w:r>
    </w:p>
    <w:p w14:paraId="62220529" w14:textId="77777777" w:rsidR="00D17073" w:rsidRPr="00AD6B15" w:rsidRDefault="008A1395" w:rsidP="00AD6B15">
      <w:proofErr w:type="gramStart"/>
      <w:r w:rsidRPr="00AD6B15">
        <w:lastRenderedPageBreak/>
        <w:t>reduce(</w:t>
      </w:r>
      <w:proofErr w:type="gramEnd"/>
      <w:r w:rsidRPr="00AD6B15">
        <w:t xml:space="preserve">): The reduce() function, as the name describes, applies a given function to the </w:t>
      </w:r>
      <w:proofErr w:type="spellStart"/>
      <w:r w:rsidRPr="00AD6B15">
        <w:t>iterables</w:t>
      </w:r>
      <w:proofErr w:type="spellEnd"/>
      <w:r w:rsidRPr="00AD6B15">
        <w:t xml:space="preserve"> and returns a single value</w:t>
      </w:r>
    </w:p>
    <w:bookmarkEnd w:id="3"/>
    <w:p w14:paraId="4E2CE5FD" w14:textId="77777777" w:rsidR="00D17073" w:rsidRPr="00AD6B15" w:rsidRDefault="008A1395" w:rsidP="00AD6B15">
      <w:pPr>
        <w:pStyle w:val="codestyle"/>
        <w:framePr w:wrap="around"/>
      </w:pPr>
      <w:r w:rsidRPr="00AD6B15">
        <w:t xml:space="preserve">from </w:t>
      </w:r>
      <w:proofErr w:type="spellStart"/>
      <w:r w:rsidRPr="00AD6B15">
        <w:t>functools</w:t>
      </w:r>
      <w:proofErr w:type="spellEnd"/>
      <w:r w:rsidRPr="00AD6B15">
        <w:t xml:space="preserve"> import reduce</w:t>
      </w:r>
      <w:r w:rsidRPr="00AD6B15">
        <w:br/>
        <w:t># map function</w:t>
      </w:r>
      <w:r w:rsidRPr="00AD6B15">
        <w:br/>
        <w:t>print('Map -&gt;',list(map(lambda x:x+x, [1,2,3,4])))</w:t>
      </w:r>
      <w:r w:rsidRPr="00AD6B15">
        <w:br/>
        <w:t xml:space="preserve"># </w:t>
      </w:r>
      <w:proofErr w:type="spellStart"/>
      <w:r w:rsidRPr="00AD6B15">
        <w:t>fitler</w:t>
      </w:r>
      <w:proofErr w:type="spellEnd"/>
      <w:r w:rsidRPr="00AD6B15">
        <w:t xml:space="preserve"> function</w:t>
      </w:r>
      <w:r w:rsidRPr="00AD6B15">
        <w:br/>
        <w:t>print('Filter -&gt;',list(filter(lambda x:x%2 !=0, [1,2,3,4])))</w:t>
      </w:r>
      <w:r w:rsidRPr="00AD6B15">
        <w:br/>
        <w:t># reduce function</w:t>
      </w:r>
      <w:r w:rsidRPr="00AD6B15">
        <w:br/>
        <w:t xml:space="preserve">print('Reduce -&gt;',reduce(lambda </w:t>
      </w:r>
      <w:proofErr w:type="spellStart"/>
      <w:r w:rsidRPr="00AD6B15">
        <w:t>x,y:x+y</w:t>
      </w:r>
      <w:proofErr w:type="spellEnd"/>
      <w:r w:rsidRPr="00AD6B15">
        <w:t>, [1,2,3,4,5,6]))</w:t>
      </w:r>
    </w:p>
    <w:p w14:paraId="2B7FEA8F" w14:textId="77777777" w:rsidR="00D17073" w:rsidRPr="00AD6B15" w:rsidRDefault="008A1395" w:rsidP="00AD6B15">
      <w:pPr>
        <w:pStyle w:val="codestyle"/>
        <w:framePr w:wrap="around"/>
      </w:pPr>
      <w:r w:rsidRPr="00AD6B15">
        <w:t>Map -&gt; [2, 4, 6, 8]</w:t>
      </w:r>
      <w:r w:rsidRPr="00AD6B15">
        <w:br/>
        <w:t>Filter -&gt; [1, 3]</w:t>
      </w:r>
      <w:r w:rsidRPr="00AD6B15">
        <w:br/>
        <w:t xml:space="preserve">Reduce -&gt; </w:t>
      </w:r>
      <w:proofErr w:type="gramStart"/>
      <w:r w:rsidRPr="00AD6B15">
        <w:t>21</w:t>
      </w:r>
      <w:proofErr w:type="gramEnd"/>
    </w:p>
    <w:p w14:paraId="3B9D4ADD" w14:textId="77777777" w:rsidR="00AD6B15" w:rsidRDefault="00AD6B15" w:rsidP="00AD6B15">
      <w:pPr>
        <w:pStyle w:val="Heading4"/>
      </w:pPr>
      <w:bookmarkStart w:id="4" w:name="X4f5f9a8e2fb9fa6854a787dbaa85377abf49947"/>
    </w:p>
    <w:p w14:paraId="65564D02" w14:textId="6FD4390B" w:rsidR="00D17073" w:rsidRPr="00765802" w:rsidRDefault="008A1395" w:rsidP="00AD6B15">
      <w:pPr>
        <w:pStyle w:val="Heading4"/>
      </w:pPr>
      <w:r w:rsidRPr="00765802">
        <w:t xml:space="preserve">4. What </w:t>
      </w:r>
      <w:r w:rsidRPr="00AD6B15">
        <w:t>are</w:t>
      </w:r>
      <w:r w:rsidRPr="00765802">
        <w:t xml:space="preserve"> function annotations, and how are they used?</w:t>
      </w:r>
    </w:p>
    <w:p w14:paraId="3AD5367F" w14:textId="77777777" w:rsidR="00765802" w:rsidRPr="00765802" w:rsidRDefault="00765802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765802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209867C7" w14:textId="77777777" w:rsidR="00D17073" w:rsidRPr="00765802" w:rsidRDefault="008A139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 Function annotations provide a way of associating various parts of a function with arbitrary 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pythoncexpressions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at compile time.</w:t>
      </w:r>
      <w:r w:rsidRPr="00765802">
        <w:rPr>
          <w:rFonts w:asciiTheme="majorHAnsi" w:hAnsiTheme="majorHAnsi" w:cstheme="majorHAnsi"/>
          <w:sz w:val="28"/>
          <w:szCs w:val="28"/>
        </w:rPr>
        <w:br/>
        <w:t xml:space="preserve">Annotations of simple parameters </w:t>
      </w:r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 xml:space="preserve">def </w:t>
      </w:r>
      <w:proofErr w:type="spellStart"/>
      <w:proofErr w:type="gram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x: expression, y: expression = 20):</w:t>
      </w:r>
      <w:r w:rsidRPr="00765802">
        <w:rPr>
          <w:rFonts w:asciiTheme="majorHAnsi" w:hAnsiTheme="majorHAnsi" w:cstheme="majorHAnsi"/>
          <w:sz w:val="28"/>
          <w:szCs w:val="28"/>
        </w:rPr>
        <w:br/>
        <w:t xml:space="preserve">Whereas the annotations for excess parameters are as − </w:t>
      </w:r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 xml:space="preserve">def </w:t>
      </w:r>
      <w:proofErr w:type="spell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 xml:space="preserve"> (**</w:t>
      </w:r>
      <w:proofErr w:type="spell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args</w:t>
      </w:r>
      <w:proofErr w:type="spell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: expression, **</w:t>
      </w:r>
      <w:proofErr w:type="spell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kwargs</w:t>
      </w:r>
      <w:proofErr w:type="spell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: expression):</w:t>
      </w:r>
    </w:p>
    <w:p w14:paraId="11D1F544" w14:textId="77777777" w:rsidR="00D17073" w:rsidRPr="00765802" w:rsidRDefault="008A1395">
      <w:pPr>
        <w:pStyle w:val="Heading4"/>
        <w:rPr>
          <w:rFonts w:cstheme="majorHAnsi"/>
          <w:szCs w:val="28"/>
        </w:rPr>
      </w:pPr>
      <w:bookmarkStart w:id="5" w:name="X64fb6d8c318e0ba1dcd7db54192a3bc1360d90e"/>
      <w:bookmarkEnd w:id="4"/>
      <w:r w:rsidRPr="00765802">
        <w:rPr>
          <w:rFonts w:cstheme="majorHAnsi"/>
          <w:szCs w:val="28"/>
        </w:rPr>
        <w:t>5. What are recursive functions, and how are they used?</w:t>
      </w:r>
    </w:p>
    <w:p w14:paraId="3EBAFF7B" w14:textId="77777777" w:rsidR="00765802" w:rsidRPr="00765802" w:rsidRDefault="00765802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765802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26E7D9FE" w14:textId="77777777" w:rsidR="00D17073" w:rsidRPr="00765802" w:rsidRDefault="008A139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 A recursive function is a function that calls itself during its execution. The process may repeat several times, outputting the result and the end of each iteration.</w:t>
      </w:r>
    </w:p>
    <w:p w14:paraId="27A2A39E" w14:textId="77777777" w:rsidR="00D17073" w:rsidRPr="00765802" w:rsidRDefault="008A1395">
      <w:pPr>
        <w:pStyle w:val="Heading4"/>
        <w:rPr>
          <w:rFonts w:cstheme="majorHAnsi"/>
          <w:szCs w:val="28"/>
        </w:rPr>
      </w:pPr>
      <w:bookmarkStart w:id="6" w:name="Xbbcbf435bc9ee9f22f90213a9a1e1f95400bc9f"/>
      <w:bookmarkEnd w:id="5"/>
      <w:r w:rsidRPr="00765802">
        <w:rPr>
          <w:rFonts w:cstheme="majorHAnsi"/>
          <w:szCs w:val="28"/>
        </w:rPr>
        <w:t>6. What are some general design guidelines for coding functions?</w:t>
      </w:r>
    </w:p>
    <w:p w14:paraId="256B9CAC" w14:textId="77777777" w:rsidR="00765802" w:rsidRPr="00765802" w:rsidRDefault="00765802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765802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2C6635C6" w14:textId="77777777" w:rsidR="00D17073" w:rsidRPr="00765802" w:rsidRDefault="008A139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 Some of the general design guidelines for coding functions are:</w:t>
      </w:r>
    </w:p>
    <w:p w14:paraId="6829A4C0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Always use a docstring to explain the functionality of the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function</w:t>
      </w:r>
      <w:proofErr w:type="gramEnd"/>
    </w:p>
    <w:p w14:paraId="20A23FF4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avoid using or limited use of global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variables</w:t>
      </w:r>
      <w:proofErr w:type="gramEnd"/>
    </w:p>
    <w:p w14:paraId="0B7C4431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Proper 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Identation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to increase the code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readability</w:t>
      </w:r>
      <w:proofErr w:type="gramEnd"/>
    </w:p>
    <w:p w14:paraId="3950C964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lastRenderedPageBreak/>
        <w:t>try to follow a naming convention for function names (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pascalCase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or camelCase) and stick with the same convention throughout the application.</w:t>
      </w:r>
    </w:p>
    <w:p w14:paraId="6B4AE701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Avoid using digits while choosing a variable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name</w:t>
      </w:r>
      <w:proofErr w:type="gramEnd"/>
    </w:p>
    <w:p w14:paraId="338CFDDC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try to use a name for the function which conveys the purpose of the </w:t>
      </w:r>
      <w:proofErr w:type="gramStart"/>
      <w:r w:rsidRPr="00765802">
        <w:rPr>
          <w:rFonts w:asciiTheme="majorHAnsi" w:hAnsiTheme="majorHAnsi" w:cstheme="majorHAnsi"/>
          <w:sz w:val="28"/>
          <w:szCs w:val="28"/>
        </w:rPr>
        <w:t>function</w:t>
      </w:r>
      <w:proofErr w:type="gramEnd"/>
    </w:p>
    <w:p w14:paraId="42F3BB5C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Local variables should be named using camelCase format </w:t>
      </w:r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 xml:space="preserve">(ex: </w:t>
      </w:r>
      <w:proofErr w:type="spell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localVariable</w:t>
      </w:r>
      <w:proofErr w:type="spell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765802">
        <w:rPr>
          <w:rFonts w:asciiTheme="majorHAnsi" w:hAnsiTheme="majorHAnsi" w:cstheme="majorHAnsi"/>
          <w:sz w:val="28"/>
          <w:szCs w:val="28"/>
        </w:rPr>
        <w:t xml:space="preserve"> whereas Global variables names should be using 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PascalCase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</w:t>
      </w:r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spellStart"/>
      <w:proofErr w:type="gram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ex:GlobalVariable</w:t>
      </w:r>
      <w:proofErr w:type="spellEnd"/>
      <w:proofErr w:type="gram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765802">
        <w:rPr>
          <w:rFonts w:asciiTheme="majorHAnsi" w:hAnsiTheme="majorHAnsi" w:cstheme="majorHAnsi"/>
          <w:sz w:val="28"/>
          <w:szCs w:val="28"/>
        </w:rPr>
        <w:t>.</w:t>
      </w:r>
    </w:p>
    <w:p w14:paraId="1B679B7B" w14:textId="77777777" w:rsidR="00D17073" w:rsidRPr="00765802" w:rsidRDefault="008A1395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 xml:space="preserve">Constant should be represented in </w:t>
      </w:r>
      <w:proofErr w:type="spellStart"/>
      <w:r w:rsidRPr="00765802">
        <w:rPr>
          <w:rFonts w:asciiTheme="majorHAnsi" w:hAnsiTheme="majorHAnsi" w:cstheme="majorHAnsi"/>
          <w:sz w:val="28"/>
          <w:szCs w:val="28"/>
        </w:rPr>
        <w:t>allcaps</w:t>
      </w:r>
      <w:proofErr w:type="spellEnd"/>
      <w:r w:rsidRPr="00765802">
        <w:rPr>
          <w:rFonts w:asciiTheme="majorHAnsi" w:hAnsiTheme="majorHAnsi" w:cstheme="majorHAnsi"/>
          <w:sz w:val="28"/>
          <w:szCs w:val="28"/>
        </w:rPr>
        <w:t xml:space="preserve"> </w:t>
      </w:r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spellStart"/>
      <w:proofErr w:type="gramStart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ex:CONSTANT</w:t>
      </w:r>
      <w:proofErr w:type="spellEnd"/>
      <w:proofErr w:type="gramEnd"/>
      <w:r w:rsidRPr="00765802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765802">
        <w:rPr>
          <w:rFonts w:asciiTheme="majorHAnsi" w:hAnsiTheme="majorHAnsi" w:cstheme="majorHAnsi"/>
          <w:sz w:val="28"/>
          <w:szCs w:val="28"/>
        </w:rPr>
        <w:t>.</w:t>
      </w:r>
    </w:p>
    <w:p w14:paraId="70C4761A" w14:textId="77777777" w:rsidR="00D17073" w:rsidRPr="00765802" w:rsidRDefault="008A1395">
      <w:pPr>
        <w:pStyle w:val="Heading4"/>
        <w:rPr>
          <w:rFonts w:cstheme="majorHAnsi"/>
          <w:szCs w:val="28"/>
        </w:rPr>
      </w:pPr>
      <w:bookmarkStart w:id="7" w:name="Xefbba068a34a49988dc1e27f060b3dbdad4a063"/>
      <w:bookmarkEnd w:id="6"/>
      <w:r w:rsidRPr="00765802">
        <w:rPr>
          <w:rFonts w:cstheme="majorHAnsi"/>
          <w:szCs w:val="28"/>
        </w:rPr>
        <w:t>7. Name three or more ways that functions can communicate results to a caller.</w:t>
      </w:r>
    </w:p>
    <w:p w14:paraId="3BF3BB08" w14:textId="77777777" w:rsidR="00765802" w:rsidRPr="00765802" w:rsidRDefault="0076580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="008A1395" w:rsidRPr="00765802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05AF7DA" w14:textId="77777777" w:rsidR="00D17073" w:rsidRPr="00765802" w:rsidRDefault="008A139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>Some of the ways in which a function can communicate with the calling function is:</w:t>
      </w:r>
    </w:p>
    <w:p w14:paraId="0CE326C9" w14:textId="77777777" w:rsidR="00D17073" w:rsidRPr="00765802" w:rsidRDefault="008A1395">
      <w:pPr>
        <w:pStyle w:val="Compact"/>
        <w:numPr>
          <w:ilvl w:val="0"/>
          <w:numId w:val="5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>print</w:t>
      </w:r>
    </w:p>
    <w:p w14:paraId="0153B687" w14:textId="77777777" w:rsidR="00D17073" w:rsidRPr="00765802" w:rsidRDefault="008A1395">
      <w:pPr>
        <w:pStyle w:val="Compact"/>
        <w:numPr>
          <w:ilvl w:val="0"/>
          <w:numId w:val="5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>return</w:t>
      </w:r>
    </w:p>
    <w:p w14:paraId="038E13CA" w14:textId="77777777" w:rsidR="00D17073" w:rsidRPr="00765802" w:rsidRDefault="008A1395">
      <w:pPr>
        <w:pStyle w:val="Compact"/>
        <w:numPr>
          <w:ilvl w:val="0"/>
          <w:numId w:val="5"/>
        </w:numPr>
        <w:rPr>
          <w:rFonts w:asciiTheme="majorHAnsi" w:hAnsiTheme="majorHAnsi" w:cstheme="majorHAnsi"/>
          <w:sz w:val="28"/>
          <w:szCs w:val="28"/>
        </w:rPr>
      </w:pPr>
      <w:r w:rsidRPr="00765802">
        <w:rPr>
          <w:rFonts w:asciiTheme="majorHAnsi" w:hAnsiTheme="majorHAnsi" w:cstheme="majorHAnsi"/>
          <w:sz w:val="28"/>
          <w:szCs w:val="28"/>
        </w:rPr>
        <w:t>yield</w:t>
      </w:r>
      <w:bookmarkEnd w:id="7"/>
    </w:p>
    <w:sectPr w:rsidR="00D17073" w:rsidRPr="007658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2DFCA" w14:textId="77777777" w:rsidR="00FC28FF" w:rsidRDefault="00FC28FF">
      <w:pPr>
        <w:spacing w:after="0"/>
      </w:pPr>
      <w:r>
        <w:separator/>
      </w:r>
    </w:p>
  </w:endnote>
  <w:endnote w:type="continuationSeparator" w:id="0">
    <w:p w14:paraId="527C5C33" w14:textId="77777777" w:rsidR="00FC28FF" w:rsidRDefault="00FC28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DD0F7" w14:textId="77777777" w:rsidR="00FC28FF" w:rsidRDefault="00FC28FF">
      <w:r>
        <w:separator/>
      </w:r>
    </w:p>
  </w:footnote>
  <w:footnote w:type="continuationSeparator" w:id="0">
    <w:p w14:paraId="7F4BCF89" w14:textId="77777777" w:rsidR="00FC28FF" w:rsidRDefault="00FC28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FA14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6180EC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007556825">
    <w:abstractNumId w:val="0"/>
  </w:num>
  <w:num w:numId="2" w16cid:durableId="10014220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40727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588840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774088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17073"/>
    <w:rsid w:val="000E0646"/>
    <w:rsid w:val="003B6BF7"/>
    <w:rsid w:val="00681116"/>
    <w:rsid w:val="00765802"/>
    <w:rsid w:val="008A1395"/>
    <w:rsid w:val="008C2F44"/>
    <w:rsid w:val="009C3683"/>
    <w:rsid w:val="00AD6B15"/>
    <w:rsid w:val="00D17073"/>
    <w:rsid w:val="00FC28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2E625"/>
  <w15:docId w15:val="{06A6377C-61F0-4290-8AD9-CD424FB7A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C2F44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B6BF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AD6B15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AD6B15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64</Words>
  <Characters>2971</Characters>
  <Application>Microsoft Office Word</Application>
  <DocSecurity>0</DocSecurity>
  <Lines>7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6</cp:revision>
  <dcterms:created xsi:type="dcterms:W3CDTF">2023-05-06T08:13:00Z</dcterms:created>
  <dcterms:modified xsi:type="dcterms:W3CDTF">2023-05-07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a92e2689ef87eb34fc84228e7c8b03088247718b803c2960efec15dcccd3ce84</vt:lpwstr>
  </property>
</Properties>
</file>